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B6CCC40" w14:textId="3078791F" w:rsidR="00421F30" w:rsidRDefault="00B95600" w:rsidP="00EA72D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CB0620">
        <w:rPr>
          <w:rFonts w:ascii="Times New Roman" w:hAnsi="Times New Roman" w:cs="Times New Roman"/>
          <w:sz w:val="24"/>
          <w:szCs w:val="24"/>
        </w:rPr>
        <w:t>9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421F30">
        <w:rPr>
          <w:rFonts w:ascii="Times New Roman" w:hAnsi="Times New Roman" w:cs="Times New Roman"/>
          <w:sz w:val="24"/>
          <w:szCs w:val="24"/>
        </w:rPr>
        <w:t>–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CB0620">
        <w:rPr>
          <w:rFonts w:ascii="Times New Roman" w:hAnsi="Times New Roman" w:cs="Times New Roman"/>
          <w:sz w:val="24"/>
          <w:szCs w:val="24"/>
        </w:rPr>
        <w:t>Disjoint Set</w:t>
      </w:r>
    </w:p>
    <w:p w14:paraId="64EBC9B3" w14:textId="66C809B2" w:rsidR="00421F30" w:rsidRDefault="00421F30" w:rsidP="00421F3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7A0E6A38" w14:textId="58B6B4F4" w:rsidR="00EC26DC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="00AA750A"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class 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Disjoint</w:t>
      </w:r>
      <w:r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6A5F978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704496C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disjointSet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259BC8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Initial set</w:t>
      </w:r>
      <w:r w:rsidRPr="00CB062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7A2EF6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Resul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0C6D9CB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79E345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unio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B4B91A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After union 3 and 4</w:t>
      </w:r>
      <w:r w:rsidRPr="00CB062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D20750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Resul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2136B64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4AFBC41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unio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79EA1B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unio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BADB607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Final result</w:t>
      </w:r>
      <w:r w:rsidRPr="00CB062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22D0342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Resul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3E2D73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067237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7FC82E7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DABB22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Set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7EDF1022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rent, 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E7AD38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910A5B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</w:t>
      </w:r>
    </w:p>
    <w:p w14:paraId="6EB37ED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ata;</w:t>
      </w:r>
    </w:p>
    <w:p w14:paraId="7715812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F09866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B76A67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1DC024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0507E1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B0119F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44DA64B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1F1607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</w:t>
      </w:r>
    </w:p>
    <w:p w14:paraId="340D96A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ata;</w:t>
      </w:r>
    </w:p>
    <w:p w14:paraId="085A83E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383F87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8DF86C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2427E2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BEF3DD2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42360F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C4C3FC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data) {</w:t>
      </w:r>
    </w:p>
    <w:p w14:paraId="64383B0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data;</w:t>
      </w:r>
    </w:p>
    <w:p w14:paraId="5C3CF45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976E9C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51F2486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6D0BFE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DisjointSet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215FFAD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e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[] 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A2784E3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[] 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    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yimpan jumlah anggota elemen masing-masing set</w:t>
      </w:r>
    </w:p>
    <w:p w14:paraId="5921F6CB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ize, setCou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etCount: menyimpan jumlah set yang terbentuk</w:t>
      </w:r>
    </w:p>
    <w:p w14:paraId="0705AD2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FD1729B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isjoi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numItem) {</w:t>
      </w:r>
    </w:p>
    <w:p w14:paraId="2126ADA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iz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umItem;</w:t>
      </w:r>
    </w:p>
    <w:p w14:paraId="63E0B78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Cou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numItem;    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jumlah set awal yang terbentuk sama dengan jumlah elemen awal</w:t>
      </w:r>
    </w:p>
    <w:p w14:paraId="3EEEC543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size +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69126CC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size +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;</w:t>
      </w:r>
    </w:p>
    <w:p w14:paraId="02E445D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A59303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iz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1A9C5ECB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i] =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);</w:t>
      </w:r>
    </w:p>
    <w:p w14:paraId="7BED58E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i] =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  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etiap set baru yang terbentuk memiliki satu buah elemen</w:t>
      </w:r>
    </w:p>
    <w:p w14:paraId="5B790F6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E5053A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AA6362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579A75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tem) {</w:t>
      </w:r>
    </w:p>
    <w:p w14:paraId="37151DE7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parent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item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028FF5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7FD8469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tem == parent) {</w:t>
      </w:r>
    </w:p>
    <w:p w14:paraId="2719834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item;</w:t>
      </w:r>
    </w:p>
    <w:p w14:paraId="18CDDBB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C71BED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2B1FD2B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214A18A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parent =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parent);</w:t>
      </w:r>
    </w:p>
    <w:p w14:paraId="32A0F48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item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parent); 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ath compression</w:t>
      </w:r>
    </w:p>
    <w:p w14:paraId="63D1661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parent;</w:t>
      </w:r>
    </w:p>
    <w:p w14:paraId="734636A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7AC7F22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F9637F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0ED8E7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Same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firstItem,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secondItem) {</w:t>
      </w:r>
    </w:p>
    <w:p w14:paraId="547F4A9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firstItem) ==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secondItem);</w:t>
      </w:r>
    </w:p>
    <w:p w14:paraId="325E4BA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6688ADE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484D3F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unio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firstItem,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secondItem) {</w:t>
      </w:r>
    </w:p>
    <w:p w14:paraId="16C431B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firstItemParent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firstItem);</w:t>
      </w:r>
    </w:p>
    <w:p w14:paraId="7FB375B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econdItemParent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secondItem);</w:t>
      </w:r>
    </w:p>
    <w:p w14:paraId="22B8F26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C39624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firstItemParent != secondItemParent) {</w:t>
      </w:r>
    </w:p>
    <w:p w14:paraId="307BB1A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firstRank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firstItemParent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45B438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econdRank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secondItemParent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C3ABFE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4DFDDC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firstRank &lt; secondRank) {</w:t>
      </w:r>
    </w:p>
    <w:p w14:paraId="5B4CCAC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firstItemParent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secondItemParent);</w:t>
      </w:r>
    </w:p>
    <w:p w14:paraId="2C0B1A5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firstItemParent] +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secondItemParent];  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bahkan jumlah elemen pada set yang menjadi root dengan jumlah elemen dari set yang bergabung</w:t>
      </w:r>
    </w:p>
    <w:p w14:paraId="40FD64D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5412C75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(firstRank &gt; secondRank) {</w:t>
      </w:r>
    </w:p>
    <w:p w14:paraId="6F769E7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secondItemParent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firstItemParent);</w:t>
      </w:r>
    </w:p>
    <w:p w14:paraId="34A9FBB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secondItemParent] +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firstItemParent];  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bahkan jumlah elemen pada set yang menjadi root dengan jumlah elemen dari set yang bergabung</w:t>
      </w:r>
    </w:p>
    <w:p w14:paraId="782B90F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A6672D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els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{</w:t>
      </w:r>
    </w:p>
    <w:p w14:paraId="07503A5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secondItemParent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Par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firstItemParent);</w:t>
      </w:r>
    </w:p>
    <w:p w14:paraId="2BD9B5E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firstItemParent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e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firstRank +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A232FA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firstItemParent] +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secondItemParent];  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bahkan jumlah elemen pada set yang menjadi root dengan jumlah elemen dari set yang bergabung</w:t>
      </w:r>
    </w:p>
    <w:p w14:paraId="12E845B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elemen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secondItemParent] =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   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et yang bergabung ke set lain tidak memiliki elemen lagi setelah dilakukan union</w:t>
      </w:r>
    </w:p>
    <w:p w14:paraId="73C6E60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0737A0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91C3BB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setCount--;     </w:t>
      </w:r>
      <w:r w:rsidRPr="00CB062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jumlah tree yang terbentuk berkurang setelah dua buah set bergabung menjadi satu</w:t>
      </w:r>
    </w:p>
    <w:p w14:paraId="2B2C0D5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409648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76179C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189F474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Resul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6473D736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B1420FC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E4252B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untElem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16D0BC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u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F69B972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----------------------------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5FC1052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}</w:t>
      </w:r>
    </w:p>
    <w:p w14:paraId="420B05B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BE5F9F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00B462F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iz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2344469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- Parent of 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i + 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= 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fin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));</w:t>
      </w:r>
    </w:p>
    <w:p w14:paraId="0D55BC12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D1CC503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3BEC457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87F214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102D411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lt;=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ize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++) {</w:t>
      </w:r>
    </w:p>
    <w:p w14:paraId="3327F3F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&gt; Rank of 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i + 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= 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ets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i]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getRank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;</w:t>
      </w:r>
    </w:p>
    <w:p w14:paraId="1EC62870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330A19E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5902B6D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26DEC82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untElemen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BB0FB39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CB062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= size; i++) {</w:t>
      </w:r>
    </w:p>
    <w:p w14:paraId="5FA293FE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- Set 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i + 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has 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elements[i] + 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element(s)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B1472C1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A833D23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7CD5E9F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1CB40415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countSe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410D5918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CB062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&gt; Total sets created = 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setCount + 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CB062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81FC1CA" w14:textId="77777777" w:rsidR="00CB0620" w:rsidRPr="00CB0620" w:rsidRDefault="00CB0620" w:rsidP="00CB062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CB062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399DD32B" w14:textId="7008725C" w:rsidR="005A148D" w:rsidRPr="005B4609" w:rsidRDefault="00CB0620" w:rsidP="00083F6F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  <w:r w:rsidRPr="005B4609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0F1816DB" w14:textId="2A318489" w:rsidR="005B4609" w:rsidRDefault="005B4609" w:rsidP="005B4609">
      <w:pPr>
        <w:pStyle w:val="ListParagraph"/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8B63F5B" w14:textId="12A959C2" w:rsidR="005B4609" w:rsidRDefault="005B4609" w:rsidP="005B4609">
      <w:pPr>
        <w:pStyle w:val="ListParagraph"/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A881A77" w14:textId="77777777" w:rsidR="005B4609" w:rsidRPr="005B4609" w:rsidRDefault="005B4609" w:rsidP="005B4609">
      <w:pPr>
        <w:pStyle w:val="ListParagraph"/>
        <w:shd w:val="clear" w:color="auto" w:fill="FAFAFA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</w:p>
    <w:p w14:paraId="6B01AF04" w14:textId="3CD60A61" w:rsidR="00421F30" w:rsidRDefault="00421F3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01A8876B" w14:textId="4AB3AD39" w:rsidR="00A47055" w:rsidRDefault="00CB0620" w:rsidP="00A949F4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CB062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CBAE830" wp14:editId="05E07327">
            <wp:extent cx="1908000" cy="279900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08000" cy="27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062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E9C3B3" wp14:editId="475E9367">
            <wp:extent cx="1908000" cy="27433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08000" cy="274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062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A094E8D" wp14:editId="247BE37B">
            <wp:extent cx="1908000" cy="27345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8000" cy="27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70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50CB2"/>
    <w:multiLevelType w:val="hybridMultilevel"/>
    <w:tmpl w:val="639A8C88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"/>
  </w:num>
  <w:num w:numId="4">
    <w:abstractNumId w:val="8"/>
  </w:num>
  <w:num w:numId="5">
    <w:abstractNumId w:val="6"/>
  </w:num>
  <w:num w:numId="6">
    <w:abstractNumId w:val="12"/>
  </w:num>
  <w:num w:numId="7">
    <w:abstractNumId w:val="10"/>
  </w:num>
  <w:num w:numId="8">
    <w:abstractNumId w:val="2"/>
  </w:num>
  <w:num w:numId="9">
    <w:abstractNumId w:val="5"/>
  </w:num>
  <w:num w:numId="10">
    <w:abstractNumId w:val="3"/>
  </w:num>
  <w:num w:numId="11">
    <w:abstractNumId w:val="11"/>
  </w:num>
  <w:num w:numId="12">
    <w:abstractNumId w:val="9"/>
  </w:num>
  <w:num w:numId="13">
    <w:abstractNumId w:val="0"/>
  </w:num>
  <w:num w:numId="14">
    <w:abstractNumId w:val="7"/>
  </w:num>
  <w:num w:numId="15">
    <w:abstractNumId w:val="16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mwrAUA1j/ThiwAAAA="/>
  </w:docVars>
  <w:rsids>
    <w:rsidRoot w:val="00567CE9"/>
    <w:rsid w:val="0006114E"/>
    <w:rsid w:val="000A66C4"/>
    <w:rsid w:val="000F5867"/>
    <w:rsid w:val="001039FC"/>
    <w:rsid w:val="00106A12"/>
    <w:rsid w:val="00117B1D"/>
    <w:rsid w:val="00140934"/>
    <w:rsid w:val="001E1286"/>
    <w:rsid w:val="001E1B22"/>
    <w:rsid w:val="00276B62"/>
    <w:rsid w:val="002B39FD"/>
    <w:rsid w:val="002E49C2"/>
    <w:rsid w:val="003A4514"/>
    <w:rsid w:val="003A7599"/>
    <w:rsid w:val="003D7ECF"/>
    <w:rsid w:val="003F411A"/>
    <w:rsid w:val="003F5EDD"/>
    <w:rsid w:val="00421F30"/>
    <w:rsid w:val="004712E5"/>
    <w:rsid w:val="005360BB"/>
    <w:rsid w:val="005407B7"/>
    <w:rsid w:val="00540C42"/>
    <w:rsid w:val="00567CE9"/>
    <w:rsid w:val="0057705B"/>
    <w:rsid w:val="00585141"/>
    <w:rsid w:val="005A148D"/>
    <w:rsid w:val="005A2A44"/>
    <w:rsid w:val="005A5A59"/>
    <w:rsid w:val="005B4609"/>
    <w:rsid w:val="005F53C9"/>
    <w:rsid w:val="0062495F"/>
    <w:rsid w:val="006315F9"/>
    <w:rsid w:val="00637B4A"/>
    <w:rsid w:val="00643CA0"/>
    <w:rsid w:val="00650E2D"/>
    <w:rsid w:val="006B76C9"/>
    <w:rsid w:val="0071640E"/>
    <w:rsid w:val="00737E62"/>
    <w:rsid w:val="007705EC"/>
    <w:rsid w:val="007915F0"/>
    <w:rsid w:val="007E2675"/>
    <w:rsid w:val="008D3B2E"/>
    <w:rsid w:val="008E7F07"/>
    <w:rsid w:val="008F2098"/>
    <w:rsid w:val="00944A40"/>
    <w:rsid w:val="00977965"/>
    <w:rsid w:val="00993DFB"/>
    <w:rsid w:val="009A7DD5"/>
    <w:rsid w:val="00A45028"/>
    <w:rsid w:val="00A47055"/>
    <w:rsid w:val="00A61971"/>
    <w:rsid w:val="00A8387D"/>
    <w:rsid w:val="00A949F4"/>
    <w:rsid w:val="00A95200"/>
    <w:rsid w:val="00AA750A"/>
    <w:rsid w:val="00AC4EC5"/>
    <w:rsid w:val="00B22C4C"/>
    <w:rsid w:val="00B44CEC"/>
    <w:rsid w:val="00B95600"/>
    <w:rsid w:val="00BD5043"/>
    <w:rsid w:val="00C269F0"/>
    <w:rsid w:val="00C37D13"/>
    <w:rsid w:val="00CB0620"/>
    <w:rsid w:val="00CF6C43"/>
    <w:rsid w:val="00D443EC"/>
    <w:rsid w:val="00D5519C"/>
    <w:rsid w:val="00DD2525"/>
    <w:rsid w:val="00DD7825"/>
    <w:rsid w:val="00E35F12"/>
    <w:rsid w:val="00E422A0"/>
    <w:rsid w:val="00E867E0"/>
    <w:rsid w:val="00EA72D4"/>
    <w:rsid w:val="00EB2715"/>
    <w:rsid w:val="00EC26DC"/>
    <w:rsid w:val="00EC4493"/>
    <w:rsid w:val="00F373B8"/>
    <w:rsid w:val="00F44DEA"/>
    <w:rsid w:val="00F8272D"/>
    <w:rsid w:val="00F9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1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8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9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8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3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27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8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4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7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86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2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2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2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4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zen</cp:lastModifiedBy>
  <cp:revision>4</cp:revision>
  <cp:lastPrinted>2022-04-18T18:21:00Z</cp:lastPrinted>
  <dcterms:created xsi:type="dcterms:W3CDTF">2022-05-12T16:06:00Z</dcterms:created>
  <dcterms:modified xsi:type="dcterms:W3CDTF">2022-05-12T16:10:00Z</dcterms:modified>
</cp:coreProperties>
</file>